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2BC03" w14:textId="218EB2E9" w:rsidR="009D00E9" w:rsidRPr="00721C83" w:rsidRDefault="00171D3C" w:rsidP="009D00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inherit" w:eastAsia="Times New Roman" w:hAnsi="inherit" w:cs="Courier New"/>
          <w:b/>
          <w:bCs/>
          <w:sz w:val="48"/>
          <w:szCs w:val="52"/>
          <w:lang w:val="fr-CA" w:eastAsia="en-CA"/>
        </w:rPr>
      </w:pPr>
      <w:r>
        <w:rPr>
          <w:rFonts w:ascii="inherit" w:eastAsia="Times New Roman" w:hAnsi="inherit" w:cs="Courier New"/>
          <w:b/>
          <w:bCs/>
          <w:sz w:val="48"/>
          <w:szCs w:val="52"/>
          <w:lang w:val="fr-FR" w:eastAsia="en-CA"/>
        </w:rPr>
        <w:t>Dessine Ton</w:t>
      </w:r>
      <w:r w:rsidR="009D00E9" w:rsidRPr="009D00E9">
        <w:rPr>
          <w:rFonts w:ascii="inherit" w:eastAsia="Times New Roman" w:hAnsi="inherit" w:cs="Courier New"/>
          <w:b/>
          <w:bCs/>
          <w:sz w:val="48"/>
          <w:szCs w:val="52"/>
          <w:lang w:val="fr-FR" w:eastAsia="en-CA"/>
        </w:rPr>
        <w:t xml:space="preserve"> </w:t>
      </w:r>
      <w:r w:rsidR="009D00E9" w:rsidRPr="009B1DE1">
        <w:rPr>
          <w:rFonts w:ascii="inherit" w:eastAsia="Times New Roman" w:hAnsi="inherit" w:cs="Courier New"/>
          <w:b/>
          <w:bCs/>
          <w:sz w:val="48"/>
          <w:szCs w:val="52"/>
          <w:lang w:val="fr-FR" w:eastAsia="en-CA"/>
        </w:rPr>
        <w:t>N</w:t>
      </w:r>
      <w:r w:rsidR="009D00E9" w:rsidRPr="009D00E9">
        <w:rPr>
          <w:rFonts w:ascii="inherit" w:eastAsia="Times New Roman" w:hAnsi="inherit" w:cs="Courier New"/>
          <w:b/>
          <w:bCs/>
          <w:sz w:val="48"/>
          <w:szCs w:val="52"/>
          <w:lang w:val="fr-FR" w:eastAsia="en-CA"/>
        </w:rPr>
        <w:t xml:space="preserve">om </w:t>
      </w:r>
      <w:r w:rsidR="009B1DE1">
        <w:rPr>
          <w:rFonts w:ascii="inherit" w:eastAsia="Times New Roman" w:hAnsi="inherit" w:cs="Courier New"/>
          <w:b/>
          <w:bCs/>
          <w:sz w:val="48"/>
          <w:szCs w:val="52"/>
          <w:lang w:val="fr-FR" w:eastAsia="en-CA"/>
        </w:rPr>
        <w:t>I</w:t>
      </w:r>
      <w:r w:rsidR="009D00E9" w:rsidRPr="009D00E9">
        <w:rPr>
          <w:rFonts w:ascii="inherit" w:eastAsia="Times New Roman" w:hAnsi="inherit" w:cs="Courier New"/>
          <w:b/>
          <w:bCs/>
          <w:sz w:val="48"/>
          <w:szCs w:val="52"/>
          <w:lang w:val="fr-FR" w:eastAsia="en-CA"/>
        </w:rPr>
        <w:t>llustré</w:t>
      </w:r>
    </w:p>
    <w:p w14:paraId="64567D59" w14:textId="77777777" w:rsidR="009D00E9" w:rsidRPr="00721C83" w:rsidRDefault="009D00E9" w:rsidP="009D00E9">
      <w:pPr>
        <w:spacing w:after="0" w:line="240" w:lineRule="auto"/>
        <w:rPr>
          <w:rFonts w:ascii="Times New Roman" w:eastAsia="Times New Roman" w:hAnsi="Times New Roman" w:cs="Times New Roman"/>
          <w:i/>
          <w:iCs/>
          <w:color w:val="202124"/>
          <w:sz w:val="18"/>
          <w:szCs w:val="18"/>
          <w:lang w:val="fr-CA" w:eastAsia="en-CA"/>
        </w:rPr>
      </w:pPr>
    </w:p>
    <w:p w14:paraId="7F050233" w14:textId="77777777" w:rsidR="009B1DE1" w:rsidRPr="009B1DE1" w:rsidRDefault="009B1DE1" w:rsidP="009B1DE1">
      <w:pPr>
        <w:pStyle w:val="HTMLPreformatted"/>
        <w:spacing w:line="276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</w:pPr>
      <w:r w:rsidRPr="009B1DE1"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>Étape</w:t>
      </w:r>
      <w:r w:rsidR="009D00E9" w:rsidRPr="009B1DE1">
        <w:rPr>
          <w:rFonts w:ascii="Times New Roman" w:eastAsia="Times New Roman" w:hAnsi="Times New Roman" w:cs="Times New Roman"/>
          <w:b/>
          <w:bCs/>
          <w:sz w:val="28"/>
          <w:szCs w:val="28"/>
          <w:lang w:val="fr-CA" w:eastAsia="en-CA"/>
        </w:rPr>
        <w:t xml:space="preserve"> 1 :</w:t>
      </w:r>
    </w:p>
    <w:p w14:paraId="5FB606D2" w14:textId="7A6FDCA1" w:rsidR="009D00E9" w:rsidRPr="009B1DE1" w:rsidRDefault="009B1DE1" w:rsidP="009B1DE1">
      <w:pPr>
        <w:pStyle w:val="HTMLPreformatted"/>
        <w:numPr>
          <w:ilvl w:val="0"/>
          <w:numId w:val="3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</w:pPr>
      <w:r w:rsidRPr="009B1DE1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>Pense</w:t>
      </w:r>
      <w:r w:rsidR="009D00E9" w:rsidRPr="009B1DE1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 xml:space="preserve"> à </w:t>
      </w:r>
      <w:r w:rsidRPr="009B1DE1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>ton</w:t>
      </w:r>
      <w:r w:rsidR="009D00E9" w:rsidRPr="009B1DE1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 xml:space="preserve"> passe-temps et à </w:t>
      </w:r>
      <w:r w:rsidRPr="009B1DE1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>tes</w:t>
      </w:r>
      <w:r w:rsidR="009D00E9" w:rsidRPr="009B1DE1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 xml:space="preserve"> intérêts, </w:t>
      </w:r>
      <w:r w:rsidRPr="009B1DE1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>des</w:t>
      </w:r>
      <w:r w:rsidR="009D00E9" w:rsidRPr="009B1DE1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 xml:space="preserve"> choses préférées</w:t>
      </w:r>
      <w:r w:rsidRPr="009B1DE1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>.</w:t>
      </w:r>
    </w:p>
    <w:p w14:paraId="68639575" w14:textId="7682F0E2" w:rsidR="009B1DE1" w:rsidRPr="009B1DE1" w:rsidRDefault="009B1DE1" w:rsidP="009B1DE1">
      <w:pPr>
        <w:pStyle w:val="HTMLPreformatted"/>
        <w:numPr>
          <w:ilvl w:val="0"/>
          <w:numId w:val="3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</w:pPr>
      <w:r w:rsidRPr="009B1DE1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>Nous allions nous introduire avec l’art du dessin en utilisant des symboles dans notre nom.</w:t>
      </w:r>
    </w:p>
    <w:p w14:paraId="56758A88" w14:textId="0A1F86CC" w:rsidR="009B1DE1" w:rsidRPr="009B1DE1" w:rsidRDefault="009B1DE1" w:rsidP="009B1DE1">
      <w:pPr>
        <w:pStyle w:val="HTMLPreformatted"/>
        <w:numPr>
          <w:ilvl w:val="0"/>
          <w:numId w:val="3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</w:pPr>
      <w:r w:rsidRPr="009B1DE1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>Écri</w:t>
      </w:r>
      <w:r w:rsidR="00A52C4F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>s</w:t>
      </w:r>
      <w:r w:rsidRPr="009B1DE1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 xml:space="preserve"> </w:t>
      </w:r>
      <w:r w:rsidR="00A52C4F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>t</w:t>
      </w:r>
      <w:r w:rsidRPr="009B1DE1">
        <w:rPr>
          <w:rFonts w:ascii="Times New Roman" w:eastAsia="Times New Roman" w:hAnsi="Times New Roman" w:cs="Times New Roman"/>
          <w:sz w:val="28"/>
          <w:szCs w:val="28"/>
          <w:lang w:val="fr-CA" w:eastAsia="en-CA"/>
        </w:rPr>
        <w:t>es idées sur une feuille.</w:t>
      </w:r>
    </w:p>
    <w:p w14:paraId="217B5F05" w14:textId="77777777" w:rsidR="009B1DE1" w:rsidRPr="00721C83" w:rsidRDefault="009B1DE1" w:rsidP="009B1DE1">
      <w:pPr>
        <w:spacing w:line="276" w:lineRule="auto"/>
        <w:rPr>
          <w:rFonts w:ascii="Times New Roman" w:hAnsi="Times New Roman" w:cs="Times New Roman"/>
          <w:noProof/>
          <w:sz w:val="28"/>
          <w:szCs w:val="28"/>
          <w:lang w:val="fr-CA"/>
        </w:rPr>
      </w:pPr>
    </w:p>
    <w:p w14:paraId="339AD995" w14:textId="63A73A7B" w:rsidR="009B1DE1" w:rsidRPr="009B1DE1" w:rsidRDefault="009B1DE1" w:rsidP="009B1DE1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9B1DE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4EE8444" wp14:editId="0633D83E">
            <wp:extent cx="4412974" cy="2864047"/>
            <wp:effectExtent l="0" t="0" r="0" b="0"/>
            <wp:docPr id="14" name="Picture 14" descr="student mind 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tudent mind map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395" b="12456"/>
                    <a:stretch/>
                  </pic:blipFill>
                  <pic:spPr bwMode="auto">
                    <a:xfrm>
                      <a:off x="0" y="0"/>
                      <a:ext cx="4456341" cy="28921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733728" w14:textId="3B9AC272" w:rsidR="009B1DE1" w:rsidRPr="009B1DE1" w:rsidRDefault="009B1DE1" w:rsidP="009B1DE1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8"/>
          <w:szCs w:val="28"/>
          <w:lang w:val="fr-CA" w:eastAsia="en-CA"/>
        </w:rPr>
      </w:pPr>
      <w:r w:rsidRPr="009B1DE1">
        <w:rPr>
          <w:rFonts w:ascii="Times New Roman" w:hAnsi="Times New Roman" w:cs="Times New Roman"/>
          <w:sz w:val="28"/>
          <w:szCs w:val="28"/>
          <w:lang w:val="fr-CA" w:eastAsia="en-CA"/>
        </w:rPr>
        <w:t xml:space="preserve">Pense à un objet que </w:t>
      </w:r>
      <w:r w:rsidR="00A52C4F">
        <w:rPr>
          <w:rFonts w:ascii="Times New Roman" w:hAnsi="Times New Roman" w:cs="Times New Roman"/>
          <w:sz w:val="28"/>
          <w:szCs w:val="28"/>
          <w:lang w:val="fr-CA" w:eastAsia="en-CA"/>
        </w:rPr>
        <w:t>tu</w:t>
      </w:r>
      <w:r w:rsidRPr="009B1DE1">
        <w:rPr>
          <w:rFonts w:ascii="Times New Roman" w:hAnsi="Times New Roman" w:cs="Times New Roman"/>
          <w:sz w:val="28"/>
          <w:szCs w:val="28"/>
          <w:lang w:val="fr-CA" w:eastAsia="en-CA"/>
        </w:rPr>
        <w:t xml:space="preserve"> pourr</w:t>
      </w:r>
      <w:r w:rsidR="00A52C4F">
        <w:rPr>
          <w:rFonts w:ascii="Times New Roman" w:hAnsi="Times New Roman" w:cs="Times New Roman"/>
          <w:sz w:val="28"/>
          <w:szCs w:val="28"/>
          <w:lang w:val="fr-CA" w:eastAsia="en-CA"/>
        </w:rPr>
        <w:t>ais</w:t>
      </w:r>
      <w:r w:rsidRPr="009B1DE1">
        <w:rPr>
          <w:rFonts w:ascii="Times New Roman" w:hAnsi="Times New Roman" w:cs="Times New Roman"/>
          <w:sz w:val="28"/>
          <w:szCs w:val="28"/>
          <w:lang w:val="fr-CA" w:eastAsia="en-CA"/>
        </w:rPr>
        <w:t xml:space="preserve"> utiliser pour symboliser chacune de </w:t>
      </w:r>
      <w:r w:rsidR="00A52C4F">
        <w:rPr>
          <w:rFonts w:ascii="Times New Roman" w:hAnsi="Times New Roman" w:cs="Times New Roman"/>
          <w:sz w:val="28"/>
          <w:szCs w:val="28"/>
          <w:lang w:val="fr-CA" w:eastAsia="en-CA"/>
        </w:rPr>
        <w:t>tes</w:t>
      </w:r>
      <w:r w:rsidRPr="009B1DE1">
        <w:rPr>
          <w:rFonts w:ascii="Times New Roman" w:hAnsi="Times New Roman" w:cs="Times New Roman"/>
          <w:sz w:val="28"/>
          <w:szCs w:val="28"/>
          <w:lang w:val="fr-CA" w:eastAsia="en-CA"/>
        </w:rPr>
        <w:t xml:space="preserve"> idées</w:t>
      </w:r>
      <w:r w:rsidR="000D3DBE">
        <w:rPr>
          <w:rFonts w:ascii="Times New Roman" w:hAnsi="Times New Roman" w:cs="Times New Roman"/>
          <w:sz w:val="28"/>
          <w:szCs w:val="28"/>
          <w:lang w:val="fr-CA" w:eastAsia="en-CA"/>
        </w:rPr>
        <w:t>.</w:t>
      </w:r>
    </w:p>
    <w:p w14:paraId="58361661" w14:textId="134F449B" w:rsidR="009B1DE1" w:rsidRPr="009B1DE1" w:rsidRDefault="009B1DE1" w:rsidP="009B1DE1">
      <w:pPr>
        <w:spacing w:line="276" w:lineRule="auto"/>
        <w:rPr>
          <w:rFonts w:ascii="Times New Roman" w:hAnsi="Times New Roman" w:cs="Times New Roman"/>
          <w:b/>
          <w:bCs/>
          <w:sz w:val="28"/>
          <w:szCs w:val="28"/>
          <w:lang w:val="fr-CA" w:eastAsia="en-CA"/>
        </w:rPr>
      </w:pPr>
      <w:r w:rsidRPr="009B1DE1">
        <w:rPr>
          <w:rFonts w:ascii="Times New Roman" w:hAnsi="Times New Roman" w:cs="Times New Roman"/>
          <w:b/>
          <w:bCs/>
          <w:sz w:val="28"/>
          <w:szCs w:val="28"/>
          <w:lang w:val="fr-CA"/>
        </w:rPr>
        <w:t>Exemples:</w:t>
      </w:r>
      <w:r w:rsidRPr="009B1DE1">
        <w:rPr>
          <w:rFonts w:ascii="Times New Roman" w:hAnsi="Times New Roman" w:cs="Times New Roman"/>
          <w:b/>
          <w:bCs/>
          <w:sz w:val="28"/>
          <w:szCs w:val="28"/>
          <w:lang w:val="fr-CA" w:eastAsia="en-CA"/>
        </w:rPr>
        <w:t xml:space="preserve"> </w:t>
      </w:r>
    </w:p>
    <w:p w14:paraId="081378B7" w14:textId="77777777" w:rsidR="009B1DE1" w:rsidRPr="009B1DE1" w:rsidRDefault="009B1DE1" w:rsidP="009B1DE1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8"/>
          <w:szCs w:val="28"/>
          <w:lang w:val="fr-CA" w:eastAsia="en-CA"/>
        </w:rPr>
        <w:sectPr w:rsidR="009B1DE1" w:rsidRPr="009B1DE1" w:rsidSect="005326E3">
          <w:headerReference w:type="default" r:id="rId10"/>
          <w:pgSz w:w="12240" w:h="15840"/>
          <w:pgMar w:top="1440" w:right="1440" w:bottom="1440" w:left="1440" w:header="708" w:footer="708" w:gutter="0"/>
          <w:pgBorders w:offsetFrom="page">
            <w:top w:val="thinThickSmallGap" w:sz="24" w:space="24" w:color="auto"/>
            <w:left w:val="thinThickSmallGap" w:sz="24" w:space="24" w:color="auto"/>
            <w:bottom w:val="thinThickSmallGap" w:sz="24" w:space="24" w:color="auto"/>
            <w:right w:val="thinThickSmallGap" w:sz="24" w:space="24" w:color="auto"/>
          </w:pgBorders>
          <w:cols w:space="708"/>
          <w:docGrid w:linePitch="360"/>
        </w:sectPr>
      </w:pPr>
    </w:p>
    <w:p w14:paraId="7517ACEE" w14:textId="2DF80F57" w:rsidR="009B1DE1" w:rsidRPr="009B1DE1" w:rsidRDefault="009B1DE1" w:rsidP="009B1DE1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8"/>
          <w:szCs w:val="28"/>
          <w:lang w:val="fr-CA"/>
        </w:rPr>
      </w:pPr>
      <w:r w:rsidRPr="009B1DE1">
        <w:rPr>
          <w:rFonts w:ascii="Times New Roman" w:hAnsi="Times New Roman" w:cs="Times New Roman"/>
          <w:sz w:val="28"/>
          <w:szCs w:val="28"/>
          <w:lang w:val="fr-CA" w:eastAsia="en-CA"/>
        </w:rPr>
        <w:t>L’art -un pinceau</w:t>
      </w:r>
    </w:p>
    <w:p w14:paraId="28521788" w14:textId="64F41DA3" w:rsidR="009B1DE1" w:rsidRPr="009B1DE1" w:rsidRDefault="009B1DE1" w:rsidP="009B1DE1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8"/>
          <w:szCs w:val="28"/>
          <w:lang w:val="fr-CA" w:eastAsia="en-CA"/>
        </w:rPr>
      </w:pPr>
      <w:r w:rsidRPr="009B1DE1">
        <w:rPr>
          <w:rFonts w:ascii="Times New Roman" w:hAnsi="Times New Roman" w:cs="Times New Roman"/>
          <w:sz w:val="28"/>
          <w:szCs w:val="28"/>
          <w:lang w:val="fr-CA" w:eastAsia="en-CA"/>
        </w:rPr>
        <w:t>Des sports- une balle</w:t>
      </w:r>
    </w:p>
    <w:p w14:paraId="705D73A0" w14:textId="0FA25558" w:rsidR="009B1DE1" w:rsidRPr="009B1DE1" w:rsidRDefault="009B1DE1" w:rsidP="009B1DE1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8"/>
          <w:szCs w:val="28"/>
          <w:lang w:val="fr-CA" w:eastAsia="en-CA"/>
        </w:rPr>
      </w:pPr>
      <w:r w:rsidRPr="009B1DE1">
        <w:rPr>
          <w:rFonts w:ascii="Times New Roman" w:hAnsi="Times New Roman" w:cs="Times New Roman"/>
          <w:sz w:val="28"/>
          <w:szCs w:val="28"/>
          <w:lang w:val="fr-CA" w:eastAsia="en-CA"/>
        </w:rPr>
        <w:t>Passe-temps – jeux vidéo</w:t>
      </w:r>
    </w:p>
    <w:p w14:paraId="4C29BC4F" w14:textId="5ABAAADA" w:rsidR="009B1DE1" w:rsidRPr="009B1DE1" w:rsidRDefault="009B1DE1" w:rsidP="009B1DE1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8"/>
          <w:szCs w:val="28"/>
          <w:lang w:val="fr-CA" w:eastAsia="en-CA"/>
        </w:rPr>
      </w:pPr>
      <w:r w:rsidRPr="009B1DE1">
        <w:rPr>
          <w:rFonts w:ascii="Times New Roman" w:hAnsi="Times New Roman" w:cs="Times New Roman"/>
          <w:sz w:val="28"/>
          <w:szCs w:val="28"/>
          <w:lang w:val="fr-CA" w:eastAsia="en-CA"/>
        </w:rPr>
        <w:t>Livres, films -Harry Potter</w:t>
      </w:r>
    </w:p>
    <w:p w14:paraId="7829EDD9" w14:textId="7BF2F41E" w:rsidR="009B1DE1" w:rsidRPr="009B1DE1" w:rsidRDefault="009B1DE1" w:rsidP="009B1DE1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8"/>
          <w:szCs w:val="28"/>
          <w:lang w:val="fr-CA" w:eastAsia="en-CA"/>
        </w:rPr>
      </w:pPr>
      <w:r w:rsidRPr="009B1DE1">
        <w:rPr>
          <w:rFonts w:ascii="Times New Roman" w:hAnsi="Times New Roman" w:cs="Times New Roman"/>
          <w:sz w:val="28"/>
          <w:szCs w:val="28"/>
          <w:lang w:val="fr-CA" w:eastAsia="en-CA"/>
        </w:rPr>
        <w:t>Animaux - Chats</w:t>
      </w:r>
    </w:p>
    <w:p w14:paraId="0296C707" w14:textId="77777777" w:rsidR="009B1DE1" w:rsidRPr="009B1DE1" w:rsidRDefault="009B1DE1" w:rsidP="009B1DE1">
      <w:pPr>
        <w:pStyle w:val="ListParagraph"/>
        <w:spacing w:line="276" w:lineRule="auto"/>
        <w:rPr>
          <w:rFonts w:ascii="Times New Roman" w:hAnsi="Times New Roman" w:cs="Times New Roman"/>
          <w:sz w:val="28"/>
          <w:szCs w:val="28"/>
          <w:lang w:val="fr-CA" w:eastAsia="en-CA"/>
        </w:rPr>
      </w:pPr>
    </w:p>
    <w:p w14:paraId="7B96A526" w14:textId="7A766DD1" w:rsidR="009B1DE1" w:rsidRPr="009B1DE1" w:rsidRDefault="009B1DE1" w:rsidP="009B1DE1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8"/>
          <w:szCs w:val="28"/>
          <w:lang w:val="fr-CA" w:eastAsia="en-CA"/>
        </w:rPr>
      </w:pPr>
      <w:r w:rsidRPr="009B1DE1">
        <w:rPr>
          <w:rFonts w:ascii="Times New Roman" w:hAnsi="Times New Roman" w:cs="Times New Roman"/>
          <w:sz w:val="28"/>
          <w:szCs w:val="28"/>
          <w:lang w:val="fr-CA" w:eastAsia="en-CA"/>
        </w:rPr>
        <w:t>Intérêts (espace, nature, châteaux, camions, etc.)</w:t>
      </w:r>
    </w:p>
    <w:p w14:paraId="4CDF24B9" w14:textId="31D6E2C1" w:rsidR="009B1DE1" w:rsidRPr="009B1DE1" w:rsidRDefault="009B1DE1" w:rsidP="009B1DE1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8"/>
          <w:szCs w:val="28"/>
          <w:lang w:val="fr-CA" w:eastAsia="en-CA"/>
        </w:rPr>
      </w:pPr>
      <w:r w:rsidRPr="009B1DE1">
        <w:rPr>
          <w:rFonts w:ascii="Times New Roman" w:hAnsi="Times New Roman" w:cs="Times New Roman"/>
          <w:sz w:val="28"/>
          <w:szCs w:val="28"/>
          <w:lang w:val="fr-CA" w:eastAsia="en-CA"/>
        </w:rPr>
        <w:t xml:space="preserve">Saison préférée-Authumes </w:t>
      </w:r>
    </w:p>
    <w:p w14:paraId="13A1525F" w14:textId="0DE4E947" w:rsidR="009B1DE1" w:rsidRPr="009B1DE1" w:rsidRDefault="009B1DE1" w:rsidP="009B1DE1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8"/>
          <w:szCs w:val="28"/>
          <w:lang w:val="fr-CA" w:eastAsia="en-CA"/>
        </w:rPr>
      </w:pPr>
      <w:r w:rsidRPr="009B1DE1">
        <w:rPr>
          <w:rFonts w:ascii="Times New Roman" w:hAnsi="Times New Roman" w:cs="Times New Roman"/>
          <w:sz w:val="28"/>
          <w:szCs w:val="28"/>
          <w:lang w:val="fr-CA" w:eastAsia="en-CA"/>
        </w:rPr>
        <w:t xml:space="preserve">Nourriture- crème glacée </w:t>
      </w:r>
    </w:p>
    <w:p w14:paraId="2F45AB86" w14:textId="77777777" w:rsidR="009B1DE1" w:rsidRPr="009B1DE1" w:rsidRDefault="009B1DE1" w:rsidP="009B1DE1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8"/>
          <w:szCs w:val="28"/>
          <w:lang w:val="fr-CA" w:eastAsia="en-CA"/>
        </w:rPr>
      </w:pPr>
      <w:r w:rsidRPr="009B1DE1">
        <w:rPr>
          <w:rFonts w:ascii="Times New Roman" w:hAnsi="Times New Roman" w:cs="Times New Roman"/>
          <w:sz w:val="28"/>
          <w:szCs w:val="28"/>
          <w:lang w:val="fr-CA" w:eastAsia="en-CA"/>
        </w:rPr>
        <w:t>Des endroit- Paris, Montréal, maison</w:t>
      </w:r>
    </w:p>
    <w:p w14:paraId="6E0AC152" w14:textId="73737468" w:rsidR="009B1DE1" w:rsidRPr="009B1DE1" w:rsidRDefault="009B1DE1" w:rsidP="009B1DE1">
      <w:pPr>
        <w:spacing w:line="276" w:lineRule="auto"/>
        <w:rPr>
          <w:rFonts w:ascii="Times New Roman" w:hAnsi="Times New Roman" w:cs="Times New Roman"/>
          <w:sz w:val="28"/>
          <w:szCs w:val="28"/>
          <w:lang w:val="fr-CA" w:eastAsia="en-CA"/>
        </w:rPr>
        <w:sectPr w:rsidR="009B1DE1" w:rsidRPr="009B1DE1" w:rsidSect="005326E3">
          <w:type w:val="continuous"/>
          <w:pgSz w:w="12240" w:h="15840"/>
          <w:pgMar w:top="1440" w:right="1440" w:bottom="1440" w:left="1440" w:header="708" w:footer="708" w:gutter="0"/>
          <w:pgBorders w:offsetFrom="page">
            <w:top w:val="thinThickSmallGap" w:sz="24" w:space="24" w:color="auto"/>
            <w:left w:val="thinThickSmallGap" w:sz="24" w:space="24" w:color="auto"/>
            <w:bottom w:val="thinThickSmallGap" w:sz="24" w:space="24" w:color="auto"/>
            <w:right w:val="thinThickSmallGap" w:sz="24" w:space="24" w:color="auto"/>
          </w:pgBorders>
          <w:cols w:num="2" w:space="708"/>
          <w:docGrid w:linePitch="360"/>
        </w:sectPr>
      </w:pPr>
    </w:p>
    <w:p w14:paraId="69244E24" w14:textId="77777777" w:rsidR="009B1DE1" w:rsidRPr="009B1DE1" w:rsidRDefault="009B1DE1" w:rsidP="009B1DE1">
      <w:pPr>
        <w:spacing w:line="276" w:lineRule="auto"/>
        <w:rPr>
          <w:rFonts w:ascii="Times New Roman" w:hAnsi="Times New Roman" w:cs="Times New Roman"/>
          <w:b/>
          <w:bCs/>
          <w:sz w:val="28"/>
          <w:szCs w:val="28"/>
          <w:lang w:val="fr-FR" w:eastAsia="en-CA"/>
        </w:rPr>
      </w:pPr>
    </w:p>
    <w:p w14:paraId="367FE5FD" w14:textId="77777777" w:rsidR="009B1DE1" w:rsidRPr="009B1DE1" w:rsidRDefault="009B1DE1" w:rsidP="009B1DE1">
      <w:pPr>
        <w:spacing w:line="276" w:lineRule="auto"/>
        <w:rPr>
          <w:rFonts w:ascii="Times New Roman" w:hAnsi="Times New Roman" w:cs="Times New Roman"/>
          <w:b/>
          <w:bCs/>
          <w:sz w:val="28"/>
          <w:szCs w:val="28"/>
          <w:lang w:val="fr-FR" w:eastAsia="en-CA"/>
        </w:rPr>
      </w:pPr>
    </w:p>
    <w:p w14:paraId="387CE889" w14:textId="77777777" w:rsidR="009B1DE1" w:rsidRPr="009B1DE1" w:rsidRDefault="009B1DE1" w:rsidP="00171D3C">
      <w:pPr>
        <w:spacing w:line="276" w:lineRule="auto"/>
        <w:rPr>
          <w:rFonts w:ascii="Times New Roman" w:hAnsi="Times New Roman" w:cs="Times New Roman"/>
          <w:b/>
          <w:bCs/>
          <w:sz w:val="28"/>
          <w:szCs w:val="28"/>
          <w:lang w:val="fr-CA" w:eastAsia="en-CA"/>
        </w:rPr>
      </w:pPr>
    </w:p>
    <w:p w14:paraId="5430E950" w14:textId="0CA8BC5E" w:rsidR="009B1DE1" w:rsidRPr="009B1DE1" w:rsidRDefault="009B1DE1" w:rsidP="00171D3C">
      <w:pPr>
        <w:spacing w:line="276" w:lineRule="auto"/>
        <w:rPr>
          <w:rFonts w:ascii="Times New Roman" w:hAnsi="Times New Roman" w:cs="Times New Roman"/>
          <w:sz w:val="32"/>
          <w:szCs w:val="32"/>
          <w:lang w:val="fr-CA" w:eastAsia="en-CA"/>
        </w:rPr>
      </w:pPr>
      <w:r w:rsidRPr="009B1DE1">
        <w:rPr>
          <w:rFonts w:ascii="Times New Roman" w:hAnsi="Times New Roman" w:cs="Times New Roman"/>
          <w:b/>
          <w:bCs/>
          <w:sz w:val="32"/>
          <w:szCs w:val="32"/>
          <w:lang w:val="fr-CA" w:eastAsia="en-CA"/>
        </w:rPr>
        <w:t>Étapes 2</w:t>
      </w:r>
      <w:r w:rsidRPr="009B1DE1">
        <w:rPr>
          <w:rFonts w:ascii="Times New Roman" w:hAnsi="Times New Roman" w:cs="Times New Roman"/>
          <w:sz w:val="32"/>
          <w:szCs w:val="32"/>
          <w:lang w:val="fr-CA" w:eastAsia="en-CA"/>
        </w:rPr>
        <w:t> : Dessine les lettres de votre nom avec un crayon</w:t>
      </w:r>
      <w:r w:rsidR="000D3DBE">
        <w:rPr>
          <w:rFonts w:ascii="Times New Roman" w:hAnsi="Times New Roman" w:cs="Times New Roman"/>
          <w:sz w:val="32"/>
          <w:szCs w:val="32"/>
          <w:lang w:val="fr-CA" w:eastAsia="en-CA"/>
        </w:rPr>
        <w:t>.</w:t>
      </w:r>
    </w:p>
    <w:p w14:paraId="4DE53B51" w14:textId="1DC43D5E" w:rsidR="009B1DE1" w:rsidRPr="009B1DE1" w:rsidRDefault="009B1DE1" w:rsidP="00171D3C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fr-CA" w:eastAsia="en-CA"/>
        </w:rPr>
      </w:pPr>
      <w:r w:rsidRPr="009B1DE1">
        <w:rPr>
          <w:rFonts w:ascii="Times New Roman" w:hAnsi="Times New Roman" w:cs="Times New Roman"/>
          <w:sz w:val="28"/>
          <w:szCs w:val="28"/>
          <w:lang w:val="fr-CA" w:eastAsia="en-CA"/>
        </w:rPr>
        <w:br/>
      </w:r>
      <w:r w:rsidRPr="009B1DE1">
        <w:rPr>
          <w:noProof/>
          <w:sz w:val="28"/>
          <w:szCs w:val="28"/>
          <w:lang w:val="fr-CA"/>
        </w:rPr>
        <w:drawing>
          <wp:inline distT="0" distB="0" distL="0" distR="0" wp14:anchorId="58CBBAEE" wp14:editId="33A1CEB0">
            <wp:extent cx="2020572" cy="1211802"/>
            <wp:effectExtent l="76200" t="76200" r="132080" b="140970"/>
            <wp:docPr id="25" name="Picture 25" descr="Bubble Letter Name Art Freebie -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Bubble Letter Name Art Freebie -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08" r="60" b="11854"/>
                    <a:stretch/>
                  </pic:blipFill>
                  <pic:spPr bwMode="auto">
                    <a:xfrm>
                      <a:off x="0" y="0"/>
                      <a:ext cx="2035058" cy="122049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BB279D" w14:textId="7327E4A7" w:rsidR="009B1DE1" w:rsidRPr="009B1DE1" w:rsidRDefault="009B1DE1" w:rsidP="00171D3C">
      <w:pPr>
        <w:spacing w:line="276" w:lineRule="auto"/>
        <w:rPr>
          <w:rFonts w:ascii="Times New Roman" w:hAnsi="Times New Roman" w:cs="Times New Roman"/>
          <w:sz w:val="28"/>
          <w:szCs w:val="28"/>
          <w:lang w:val="fr-CA" w:eastAsia="en-CA"/>
        </w:rPr>
      </w:pPr>
      <w:r w:rsidRPr="009B1DE1">
        <w:rPr>
          <w:rFonts w:ascii="Times New Roman" w:hAnsi="Times New Roman" w:cs="Times New Roman"/>
          <w:b/>
          <w:bCs/>
          <w:sz w:val="28"/>
          <w:szCs w:val="28"/>
          <w:lang w:val="fr-CA" w:eastAsia="en-CA"/>
        </w:rPr>
        <w:t>Étapes 3</w:t>
      </w:r>
      <w:r w:rsidRPr="009B1DE1">
        <w:rPr>
          <w:rFonts w:ascii="Times New Roman" w:hAnsi="Times New Roman" w:cs="Times New Roman"/>
          <w:sz w:val="28"/>
          <w:szCs w:val="28"/>
          <w:lang w:val="fr-CA" w:eastAsia="en-CA"/>
        </w:rPr>
        <w:t> :</w:t>
      </w:r>
    </w:p>
    <w:p w14:paraId="21052A65" w14:textId="1D7C1123" w:rsidR="00171D3C" w:rsidRDefault="009B1DE1" w:rsidP="00171D3C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8"/>
          <w:szCs w:val="28"/>
          <w:lang w:val="fr-CA" w:eastAsia="en-CA"/>
        </w:rPr>
      </w:pPr>
      <w:r w:rsidRPr="009B1DE1">
        <w:rPr>
          <w:rFonts w:ascii="Times New Roman" w:hAnsi="Times New Roman" w:cs="Times New Roman"/>
          <w:sz w:val="28"/>
          <w:szCs w:val="28"/>
          <w:lang w:val="fr-CA" w:eastAsia="en-CA"/>
        </w:rPr>
        <w:t>Ajoute des Symboles qui vous représentés où transformer le symbole pour représenter une lettre.</w:t>
      </w:r>
    </w:p>
    <w:p w14:paraId="4627CF44" w14:textId="77777777" w:rsidR="00171D3C" w:rsidRPr="00171D3C" w:rsidRDefault="00171D3C" w:rsidP="00171D3C">
      <w:pPr>
        <w:pStyle w:val="ListParagraph"/>
        <w:spacing w:line="276" w:lineRule="auto"/>
        <w:rPr>
          <w:rFonts w:ascii="Times New Roman" w:hAnsi="Times New Roman" w:cs="Times New Roman"/>
          <w:sz w:val="28"/>
          <w:szCs w:val="28"/>
          <w:lang w:val="fr-CA" w:eastAsia="en-CA"/>
        </w:rPr>
      </w:pPr>
    </w:p>
    <w:p w14:paraId="0C42096F" w14:textId="76A33F93" w:rsidR="00171D3C" w:rsidRPr="00171D3C" w:rsidRDefault="009B1DE1" w:rsidP="00171D3C">
      <w:pPr>
        <w:pStyle w:val="ListParagraph"/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fr-CA" w:eastAsia="en-CA"/>
        </w:rPr>
      </w:pPr>
      <w:r w:rsidRPr="009B1DE1">
        <w:rPr>
          <w:noProof/>
          <w:lang w:val="fr-CA"/>
        </w:rPr>
        <w:drawing>
          <wp:inline distT="0" distB="0" distL="0" distR="0" wp14:anchorId="312D2985" wp14:editId="1FC32426">
            <wp:extent cx="4274288" cy="1687867"/>
            <wp:effectExtent l="0" t="0" r="0" b="7620"/>
            <wp:docPr id="26" name="Picture 26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, white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9" t="19360" r="1759" b="30292"/>
                    <a:stretch/>
                  </pic:blipFill>
                  <pic:spPr bwMode="auto">
                    <a:xfrm>
                      <a:off x="0" y="0"/>
                      <a:ext cx="4280229" cy="1690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5B5DEE" w14:textId="404F16AC" w:rsidR="009B1DE1" w:rsidRDefault="009B1DE1" w:rsidP="00171D3C">
      <w:pPr>
        <w:spacing w:line="276" w:lineRule="auto"/>
        <w:rPr>
          <w:rFonts w:ascii="Times New Roman" w:hAnsi="Times New Roman" w:cs="Times New Roman"/>
          <w:sz w:val="28"/>
          <w:szCs w:val="28"/>
          <w:lang w:val="fr-CA" w:eastAsia="en-CA"/>
        </w:rPr>
      </w:pPr>
      <w:r w:rsidRPr="009B1DE1">
        <w:rPr>
          <w:rFonts w:ascii="Times New Roman" w:hAnsi="Times New Roman" w:cs="Times New Roman"/>
          <w:b/>
          <w:bCs/>
          <w:sz w:val="28"/>
          <w:szCs w:val="28"/>
          <w:lang w:val="fr-CA" w:eastAsia="en-CA"/>
        </w:rPr>
        <w:t>Étapes 4</w:t>
      </w:r>
      <w:r w:rsidRPr="009B1DE1">
        <w:rPr>
          <w:rFonts w:ascii="Times New Roman" w:hAnsi="Times New Roman" w:cs="Times New Roman"/>
          <w:sz w:val="28"/>
          <w:szCs w:val="28"/>
          <w:lang w:val="fr-CA" w:eastAsia="en-CA"/>
        </w:rPr>
        <w:t> : Ajoute des motifs, designs et couleurs</w:t>
      </w:r>
      <w:r w:rsidR="000D3DBE">
        <w:rPr>
          <w:rFonts w:ascii="Times New Roman" w:hAnsi="Times New Roman" w:cs="Times New Roman"/>
          <w:sz w:val="28"/>
          <w:szCs w:val="28"/>
          <w:lang w:val="fr-CA" w:eastAsia="en-CA"/>
        </w:rPr>
        <w:t>.</w:t>
      </w:r>
    </w:p>
    <w:p w14:paraId="23AC6A78" w14:textId="6102BAAA" w:rsidR="00D83C26" w:rsidRPr="00A52C4F" w:rsidRDefault="00171D3C" w:rsidP="00A52C4F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fr-CA" w:eastAsia="en-CA"/>
        </w:rPr>
      </w:pPr>
      <w:r>
        <w:rPr>
          <w:rFonts w:ascii="Times New Roman" w:hAnsi="Times New Roman" w:cs="Times New Roman"/>
          <w:noProof/>
          <w:sz w:val="28"/>
          <w:szCs w:val="28"/>
          <w:lang w:val="fr-CA" w:eastAsia="en-CA"/>
        </w:rPr>
        <w:drawing>
          <wp:inline distT="0" distB="0" distL="0" distR="0" wp14:anchorId="4953F8A5" wp14:editId="587C4CF9">
            <wp:extent cx="5103628" cy="2672316"/>
            <wp:effectExtent l="0" t="0" r="1905" b="0"/>
            <wp:docPr id="7" name="Picture 7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whiteboard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9192" cy="2675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36DAF" w14:textId="77777777" w:rsidR="009B1DE1" w:rsidRDefault="009B1DE1"/>
    <w:p w14:paraId="7A9DA97C" w14:textId="4D6D3910" w:rsidR="009D00E9" w:rsidRDefault="009B1DE1">
      <w:r>
        <w:rPr>
          <w:noProof/>
        </w:rPr>
        <w:lastRenderedPageBreak/>
        <w:drawing>
          <wp:inline distT="0" distB="0" distL="0" distR="0" wp14:anchorId="7F8695EA" wp14:editId="6A22A051">
            <wp:extent cx="5943600" cy="4349913"/>
            <wp:effectExtent l="0" t="0" r="0" b="0"/>
            <wp:docPr id="21" name="Picture 21" descr="A picture containing fabr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fabr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49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32FB64" w14:textId="28E330B4" w:rsidR="009B1DE1" w:rsidRDefault="009B1DE1"/>
    <w:p w14:paraId="2ED02928" w14:textId="2F9B0242" w:rsidR="009B1DE1" w:rsidRDefault="009B1DE1">
      <w:r>
        <w:rPr>
          <w:noProof/>
        </w:rPr>
        <w:drawing>
          <wp:inline distT="0" distB="0" distL="0" distR="0" wp14:anchorId="194E04D8" wp14:editId="13654880">
            <wp:extent cx="5943600" cy="2196078"/>
            <wp:effectExtent l="0" t="0" r="0" b="0"/>
            <wp:docPr id="22" name="Picture 22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96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27AD0" w14:textId="5196C405" w:rsidR="009B1DE1" w:rsidRDefault="009B1DE1">
      <w:r>
        <w:rPr>
          <w:noProof/>
        </w:rPr>
        <w:lastRenderedPageBreak/>
        <w:drawing>
          <wp:inline distT="0" distB="0" distL="0" distR="0" wp14:anchorId="2BF022C6" wp14:editId="2CF1C171">
            <wp:extent cx="5943600" cy="2079036"/>
            <wp:effectExtent l="0" t="0" r="0" b="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79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AE7F5" w14:textId="082DBAF3" w:rsidR="009B1DE1" w:rsidRDefault="009B1DE1">
      <w:r>
        <w:rPr>
          <w:noProof/>
        </w:rPr>
        <w:drawing>
          <wp:inline distT="0" distB="0" distL="0" distR="0" wp14:anchorId="19933D66" wp14:editId="39B8F8CE">
            <wp:extent cx="5943600" cy="2173390"/>
            <wp:effectExtent l="0" t="0" r="0" b="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73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9B406" w14:textId="77777777" w:rsidR="009B1DE1" w:rsidRDefault="009B1DE1"/>
    <w:p w14:paraId="1BBC990F" w14:textId="3201963A" w:rsidR="00756F44" w:rsidRDefault="00756F44"/>
    <w:p w14:paraId="37330B73" w14:textId="77777777" w:rsidR="00756F44" w:rsidRDefault="00756F44">
      <w:pPr>
        <w:rPr>
          <w:noProof/>
        </w:rPr>
      </w:pPr>
    </w:p>
    <w:p w14:paraId="0F79330F" w14:textId="77777777" w:rsidR="00756F44" w:rsidRDefault="00756F44">
      <w:pPr>
        <w:rPr>
          <w:noProof/>
        </w:rPr>
      </w:pPr>
    </w:p>
    <w:p w14:paraId="51A5642A" w14:textId="3B226821" w:rsidR="00756F44" w:rsidRDefault="00756F44"/>
    <w:p w14:paraId="55154DDF" w14:textId="4CAFEA28" w:rsidR="00756F44" w:rsidRDefault="00756F44">
      <w:r>
        <w:rPr>
          <w:noProof/>
        </w:rPr>
        <w:lastRenderedPageBreak/>
        <w:drawing>
          <wp:inline distT="0" distB="0" distL="0" distR="0" wp14:anchorId="0EE84033" wp14:editId="43778D3F">
            <wp:extent cx="6666022" cy="7291346"/>
            <wp:effectExtent l="0" t="0" r="0" b="0"/>
            <wp:docPr id="4" name="Picture 4" descr="30 Unique Fifth Grade Art Projects To Tap Into Kids' Creativ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30 Unique Fifth Grade Art Projects To Tap Into Kids' Creativity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4258" cy="7300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6CC36" w14:textId="77777777" w:rsidR="00756F44" w:rsidRDefault="00756F44"/>
    <w:p w14:paraId="1D148365" w14:textId="2D9AFD65" w:rsidR="00756F44" w:rsidRDefault="00756F44" w:rsidP="00A52C4F">
      <w:pPr>
        <w:jc w:val="center"/>
      </w:pPr>
      <w:r>
        <w:rPr>
          <w:noProof/>
        </w:rPr>
        <w:lastRenderedPageBreak/>
        <w:drawing>
          <wp:inline distT="0" distB="0" distL="0" distR="0" wp14:anchorId="7E436808" wp14:editId="070BB0F0">
            <wp:extent cx="4454142" cy="2992120"/>
            <wp:effectExtent l="0" t="0" r="3810" b="0"/>
            <wp:docPr id="5" name="Picture 5" descr="Mark Name Illustration - Create Art with 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rk Name Illustration - Create Art with M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983" cy="299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7C444" w14:textId="1F2B2FB4" w:rsidR="00756F44" w:rsidRDefault="00756F44">
      <w:r>
        <w:rPr>
          <w:noProof/>
        </w:rPr>
        <w:drawing>
          <wp:inline distT="0" distB="0" distL="0" distR="0" wp14:anchorId="3E4F968E" wp14:editId="73DE8163">
            <wp:extent cx="6147270" cy="4635611"/>
            <wp:effectExtent l="0" t="0" r="0" b="0"/>
            <wp:docPr id="6" name="Picture 6" descr="5 Letter Personalized Name Art Illustration Original - Etsy | Name  drawings, Name art, Illustration 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5 Letter Personalized Name Art Illustration Original - Etsy | Name  drawings, Name art, Illustration art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4319" cy="4640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1D30C" w14:textId="3A16B4F7" w:rsidR="00756F44" w:rsidRDefault="00756F44"/>
    <w:p w14:paraId="6435DD5D" w14:textId="14294744" w:rsidR="00756F44" w:rsidRDefault="00756F44"/>
    <w:p w14:paraId="20A949C1" w14:textId="77777777" w:rsidR="009B1DE1" w:rsidRDefault="009B1DE1">
      <w:pPr>
        <w:rPr>
          <w:noProof/>
        </w:rPr>
      </w:pPr>
    </w:p>
    <w:p w14:paraId="03807418" w14:textId="3035F29D" w:rsidR="00756F44" w:rsidRDefault="00756F44" w:rsidP="00A52C4F">
      <w:pPr>
        <w:jc w:val="center"/>
      </w:pPr>
      <w:r>
        <w:rPr>
          <w:noProof/>
        </w:rPr>
        <w:lastRenderedPageBreak/>
        <w:drawing>
          <wp:inline distT="0" distB="0" distL="0" distR="0" wp14:anchorId="7A6821E5" wp14:editId="1C241B3F">
            <wp:extent cx="4062672" cy="2687541"/>
            <wp:effectExtent l="0" t="0" r="0" b="0"/>
            <wp:docPr id="9" name="Picture 9" descr="Week of March 1-5, 2021 Name Art. This week you will create your name by  using objects to create the letters of your name. Objects should describe  your personality and interests. Mak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eek of March 1-5, 2021 Name Art. This week you will create your name by  using objects to create the letters of your name. Objects should describe  your personality and interests. Make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70" t="18840" r="23449" b="24295"/>
                    <a:stretch/>
                  </pic:blipFill>
                  <pic:spPr bwMode="auto">
                    <a:xfrm>
                      <a:off x="0" y="0"/>
                      <a:ext cx="4063081" cy="2687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AC5F98" w14:textId="600072C0" w:rsidR="005274E5" w:rsidRDefault="005274E5" w:rsidP="00A52C4F">
      <w:pPr>
        <w:jc w:val="center"/>
      </w:pPr>
      <w:r>
        <w:rPr>
          <w:noProof/>
        </w:rPr>
        <w:drawing>
          <wp:inline distT="0" distB="0" distL="0" distR="0" wp14:anchorId="19CA6409" wp14:editId="4C9DE253">
            <wp:extent cx="5943600" cy="4633337"/>
            <wp:effectExtent l="0" t="0" r="0" b="0"/>
            <wp:docPr id="10" name="Picture 10" descr="Pin by JagArtEd on Name Art | Intro to art, 7 elements of art, Name 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Pin by JagArtEd on Name Art | Intro to art, 7 elements of art, Name art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33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F1F79" w14:textId="6CA711C3" w:rsidR="005274E5" w:rsidRDefault="005274E5"/>
    <w:p w14:paraId="60615781" w14:textId="6A4D1763" w:rsidR="005274E5" w:rsidRDefault="005274E5">
      <w:r>
        <w:rPr>
          <w:noProof/>
        </w:rPr>
        <w:lastRenderedPageBreak/>
        <w:drawing>
          <wp:inline distT="0" distB="0" distL="0" distR="0" wp14:anchorId="2A871140" wp14:editId="78B55C9C">
            <wp:extent cx="5943600" cy="4456539"/>
            <wp:effectExtent l="0" t="0" r="0" b="0"/>
            <wp:docPr id="11" name="Picture 11" descr="Bubble Letter Name Art Freebie -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Bubble Letter Name Art Freebie -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6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274E5" w:rsidSect="005326E3">
      <w:type w:val="continuous"/>
      <w:pgSz w:w="12240" w:h="15840"/>
      <w:pgMar w:top="720" w:right="720" w:bottom="720" w:left="720" w:header="708" w:footer="708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D13A0" w14:textId="77777777" w:rsidR="005326E3" w:rsidRDefault="005326E3" w:rsidP="009B1DE1">
      <w:pPr>
        <w:spacing w:after="0" w:line="240" w:lineRule="auto"/>
      </w:pPr>
      <w:r>
        <w:separator/>
      </w:r>
    </w:p>
  </w:endnote>
  <w:endnote w:type="continuationSeparator" w:id="0">
    <w:p w14:paraId="6BF58CD1" w14:textId="77777777" w:rsidR="005326E3" w:rsidRDefault="005326E3" w:rsidP="009B1D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89745" w14:textId="77777777" w:rsidR="005326E3" w:rsidRDefault="005326E3" w:rsidP="009B1DE1">
      <w:pPr>
        <w:spacing w:after="0" w:line="240" w:lineRule="auto"/>
      </w:pPr>
      <w:r>
        <w:separator/>
      </w:r>
    </w:p>
  </w:footnote>
  <w:footnote w:type="continuationSeparator" w:id="0">
    <w:p w14:paraId="0790A990" w14:textId="77777777" w:rsidR="005326E3" w:rsidRDefault="005326E3" w:rsidP="009B1D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F6C8C" w14:textId="54EE128C" w:rsidR="00171D3C" w:rsidRPr="00171D3C" w:rsidRDefault="00171D3C">
    <w:pPr>
      <w:spacing w:line="264" w:lineRule="auto"/>
      <w:rPr>
        <w:color w:val="000000" w:themeColor="text1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440A68" wp14:editId="314FFF9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4199731F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color w:val="000000" w:themeColor="text1"/>
          <w:sz w:val="20"/>
          <w:szCs w:val="20"/>
        </w:rPr>
        <w:alias w:val="Title"/>
        <w:id w:val="15524250"/>
        <w:placeholder>
          <w:docPart w:val="7F6185E7920644308B4A9418257C48B8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Pr="00171D3C">
          <w:rPr>
            <w:color w:val="000000" w:themeColor="text1"/>
            <w:sz w:val="20"/>
            <w:szCs w:val="20"/>
          </w:rPr>
          <w:t>Prof: Sinthia Cousineau</w:t>
        </w:r>
      </w:sdtContent>
    </w:sdt>
  </w:p>
  <w:p w14:paraId="2AB58FC4" w14:textId="77777777" w:rsidR="00171D3C" w:rsidRDefault="00171D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63D"/>
    <w:multiLevelType w:val="hybridMultilevel"/>
    <w:tmpl w:val="7518A3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7C2588"/>
    <w:multiLevelType w:val="hybridMultilevel"/>
    <w:tmpl w:val="0E38DC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945E0E"/>
    <w:multiLevelType w:val="hybridMultilevel"/>
    <w:tmpl w:val="F8CAF5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5D1DF5"/>
    <w:multiLevelType w:val="hybridMultilevel"/>
    <w:tmpl w:val="E968FE76"/>
    <w:lvl w:ilvl="0" w:tplc="10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 w16cid:durableId="1919708991">
    <w:abstractNumId w:val="0"/>
  </w:num>
  <w:num w:numId="2" w16cid:durableId="752165077">
    <w:abstractNumId w:val="2"/>
  </w:num>
  <w:num w:numId="3" w16cid:durableId="1588072383">
    <w:abstractNumId w:val="3"/>
  </w:num>
  <w:num w:numId="4" w16cid:durableId="17704619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sTQ3MTc0tTSwNDVU0lEKTi0uzszPAykwrgUAzzzLYywAAAA="/>
  </w:docVars>
  <w:rsids>
    <w:rsidRoot w:val="00756F44"/>
    <w:rsid w:val="000D3DBE"/>
    <w:rsid w:val="00171D3C"/>
    <w:rsid w:val="0029540F"/>
    <w:rsid w:val="003D2DEA"/>
    <w:rsid w:val="005274E5"/>
    <w:rsid w:val="005326E3"/>
    <w:rsid w:val="00721C83"/>
    <w:rsid w:val="00756F44"/>
    <w:rsid w:val="009B1DE1"/>
    <w:rsid w:val="009D00E9"/>
    <w:rsid w:val="00A52C4F"/>
    <w:rsid w:val="00D83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5120B"/>
  <w15:chartTrackingRefBased/>
  <w15:docId w15:val="{6BA07343-90C9-44F1-9CAA-7D2CFAB47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00E9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00E9"/>
    <w:rPr>
      <w:rFonts w:ascii="Consolas" w:hAnsi="Consolas"/>
      <w:sz w:val="20"/>
      <w:szCs w:val="20"/>
    </w:rPr>
  </w:style>
  <w:style w:type="paragraph" w:styleId="ListParagraph">
    <w:name w:val="List Paragraph"/>
    <w:basedOn w:val="Normal"/>
    <w:uiPriority w:val="34"/>
    <w:qFormat/>
    <w:rsid w:val="009B1DE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B1D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DE1"/>
  </w:style>
  <w:style w:type="paragraph" w:styleId="Footer">
    <w:name w:val="footer"/>
    <w:basedOn w:val="Normal"/>
    <w:link w:val="FooterChar"/>
    <w:uiPriority w:val="99"/>
    <w:unhideWhenUsed/>
    <w:rsid w:val="009B1D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D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217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32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0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316204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427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184214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673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285125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093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198398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375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26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0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272061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33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727262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image" Target="media/image7.jpe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0.jpeg"/><Relationship Id="rId7" Type="http://schemas.openxmlformats.org/officeDocument/2006/relationships/endnotes" Target="endnotes.xml"/><Relationship Id="rId12" Type="http://schemas.microsoft.com/office/2007/relationships/hdphoto" Target="media/hdphoto2.wdp"/><Relationship Id="rId17" Type="http://schemas.openxmlformats.org/officeDocument/2006/relationships/image" Target="media/image6.jpe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jpeg"/><Relationship Id="rId5" Type="http://schemas.openxmlformats.org/officeDocument/2006/relationships/webSettings" Target="webSettings.xml"/><Relationship Id="rId15" Type="http://schemas.openxmlformats.org/officeDocument/2006/relationships/image" Target="media/image4.jpg"/><Relationship Id="rId23" Type="http://schemas.openxmlformats.org/officeDocument/2006/relationships/image" Target="media/image12.jpeg"/><Relationship Id="rId28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8.jpe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microsoft.com/office/2007/relationships/hdphoto" Target="media/hdphoto3.wdp"/><Relationship Id="rId22" Type="http://schemas.openxmlformats.org/officeDocument/2006/relationships/image" Target="media/image11.jpeg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F6185E7920644308B4A9418257C4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068030-9AE8-455A-830E-A13D2C3DE585}"/>
      </w:docPartPr>
      <w:docPartBody>
        <w:p w:rsidR="005257C1" w:rsidRDefault="000737AF" w:rsidP="000737AF">
          <w:pPr>
            <w:pStyle w:val="7F6185E7920644308B4A9418257C48B8"/>
          </w:pPr>
          <w:r>
            <w:rPr>
              <w:color w:val="4472C4" w:themeColor="accent1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37AF"/>
    <w:rsid w:val="000737AF"/>
    <w:rsid w:val="005257C1"/>
    <w:rsid w:val="007563C8"/>
    <w:rsid w:val="009E0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F6185E7920644308B4A9418257C48B8">
    <w:name w:val="7F6185E7920644308B4A9418257C48B8"/>
    <w:rsid w:val="000737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6DAD78-5937-46B0-9640-A7ED2B55A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: Sinthia Cousineau</dc:title>
  <dc:subject/>
  <dc:creator>Cynthia Cousineau</dc:creator>
  <cp:keywords/>
  <dc:description/>
  <cp:lastModifiedBy>Cynthia Cousineau</cp:lastModifiedBy>
  <cp:revision>3</cp:revision>
  <cp:lastPrinted>2022-09-30T23:36:00Z</cp:lastPrinted>
  <dcterms:created xsi:type="dcterms:W3CDTF">2024-01-15T05:49:00Z</dcterms:created>
  <dcterms:modified xsi:type="dcterms:W3CDTF">2024-01-15T05:53:00Z</dcterms:modified>
</cp:coreProperties>
</file>